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899307" w14:textId="513EE107" w:rsidR="00F96485" w:rsidRDefault="00F96485" w:rsidP="00EC26FF">
      <w:pPr>
        <w:jc w:val="both"/>
        <w:rPr>
          <w:b/>
        </w:rPr>
      </w:pPr>
      <w:r w:rsidRPr="00F96485">
        <w:rPr>
          <w:b/>
          <w:highlight w:val="yellow"/>
        </w:rPr>
        <w:t>Please print on letterhead</w:t>
      </w:r>
    </w:p>
    <w:p w14:paraId="0E67B1CC" w14:textId="77777777" w:rsidR="00F96485" w:rsidRDefault="00F96485" w:rsidP="00EC26FF">
      <w:pPr>
        <w:jc w:val="both"/>
        <w:rPr>
          <w:b/>
        </w:rPr>
      </w:pPr>
    </w:p>
    <w:p w14:paraId="0D18E943" w14:textId="77777777" w:rsidR="00F96485" w:rsidRDefault="00F96485" w:rsidP="00EC26FF">
      <w:pPr>
        <w:jc w:val="both"/>
        <w:rPr>
          <w:b/>
        </w:rPr>
      </w:pPr>
    </w:p>
    <w:p w14:paraId="2C8ED631" w14:textId="77777777" w:rsidR="00F96485" w:rsidRDefault="00F96485" w:rsidP="00EC26FF">
      <w:pPr>
        <w:jc w:val="both"/>
        <w:rPr>
          <w:b/>
        </w:rPr>
      </w:pPr>
    </w:p>
    <w:p w14:paraId="7F73A846" w14:textId="08DBDDBC" w:rsidR="000A3B3B" w:rsidRPr="001F287D" w:rsidRDefault="00F96485" w:rsidP="00EC26FF">
      <w:pPr>
        <w:jc w:val="both"/>
        <w:rPr>
          <w:b/>
        </w:rPr>
      </w:pPr>
      <w:r>
        <w:rPr>
          <w:b/>
        </w:rPr>
        <w:t>Declaration of support</w:t>
      </w:r>
    </w:p>
    <w:p w14:paraId="7EBBD8EF" w14:textId="77777777" w:rsidR="00F96485" w:rsidRDefault="00F96485" w:rsidP="00EC26FF">
      <w:pPr>
        <w:jc w:val="both"/>
      </w:pPr>
    </w:p>
    <w:p w14:paraId="130B7779" w14:textId="77777777" w:rsidR="000A3B3B" w:rsidRDefault="000A3B3B" w:rsidP="00EC26FF">
      <w:pPr>
        <w:jc w:val="both"/>
      </w:pPr>
      <w:r w:rsidRPr="001F287D">
        <w:t>To Whom It May Concern:</w:t>
      </w:r>
    </w:p>
    <w:p w14:paraId="6B034FE9" w14:textId="77777777" w:rsidR="00F96485" w:rsidRDefault="00F96485" w:rsidP="00EC26FF">
      <w:pPr>
        <w:pStyle w:val="Default"/>
        <w:jc w:val="both"/>
        <w:rPr>
          <w:lang w:val="en-GB"/>
        </w:rPr>
      </w:pPr>
    </w:p>
    <w:p w14:paraId="3CCBD0D1" w14:textId="77777777" w:rsidR="00F96485" w:rsidRPr="00F96485" w:rsidRDefault="00F96485" w:rsidP="00EC26FF">
      <w:pPr>
        <w:pStyle w:val="Default"/>
        <w:jc w:val="both"/>
        <w:rPr>
          <w:lang w:val="en-GB"/>
        </w:rPr>
      </w:pPr>
    </w:p>
    <w:p w14:paraId="791D9AEC" w14:textId="063AE1D3" w:rsidR="00F96485" w:rsidRPr="00F96485" w:rsidRDefault="00F96485" w:rsidP="00EC26FF">
      <w:pPr>
        <w:pStyle w:val="Default"/>
        <w:jc w:val="both"/>
        <w:rPr>
          <w:sz w:val="23"/>
          <w:szCs w:val="23"/>
          <w:highlight w:val="yellow"/>
          <w:lang w:val="en-GB"/>
        </w:rPr>
      </w:pPr>
      <w:r w:rsidRPr="00F96485">
        <w:rPr>
          <w:sz w:val="23"/>
          <w:szCs w:val="23"/>
          <w:lang w:val="en-GB"/>
        </w:rPr>
        <w:t xml:space="preserve">We, </w:t>
      </w:r>
      <w:r w:rsidRPr="00F96485">
        <w:rPr>
          <w:highlight w:val="yellow"/>
          <w:lang w:val="en-GB"/>
        </w:rPr>
        <w:t>&lt;</w:t>
      </w:r>
      <w:r>
        <w:rPr>
          <w:sz w:val="23"/>
          <w:szCs w:val="23"/>
          <w:highlight w:val="yellow"/>
          <w:lang w:val="en-GB"/>
        </w:rPr>
        <w:t>n</w:t>
      </w:r>
      <w:r w:rsidRPr="00F96485">
        <w:rPr>
          <w:sz w:val="23"/>
          <w:szCs w:val="23"/>
          <w:highlight w:val="yellow"/>
          <w:lang w:val="en-GB"/>
        </w:rPr>
        <w:t>ame of organisation</w:t>
      </w:r>
      <w:r w:rsidRPr="00F96485">
        <w:rPr>
          <w:highlight w:val="yellow"/>
          <w:lang w:val="en-GB"/>
        </w:rPr>
        <w:t>&gt;</w:t>
      </w:r>
      <w:r w:rsidRPr="00F96485">
        <w:rPr>
          <w:sz w:val="23"/>
          <w:szCs w:val="23"/>
          <w:lang w:val="en-GB"/>
        </w:rPr>
        <w:t>, are convinced that effective measures to combat climate change are not only necessary in their own right, but will bring about additional co-benefits and new opportunities for our economies and societies. We are confident that substantial measures will help us lead our planet into a safe, peaceful and prosperous future.</w:t>
      </w:r>
    </w:p>
    <w:p w14:paraId="6432A32C" w14:textId="77777777" w:rsidR="00F96485" w:rsidRDefault="00F96485" w:rsidP="00EC26FF">
      <w:pPr>
        <w:pStyle w:val="Default"/>
        <w:jc w:val="both"/>
        <w:rPr>
          <w:sz w:val="23"/>
          <w:szCs w:val="23"/>
          <w:lang w:val="en-GB"/>
        </w:rPr>
      </w:pPr>
    </w:p>
    <w:p w14:paraId="37AF4726" w14:textId="4DAA2A67" w:rsidR="00F96485" w:rsidRDefault="00F96485" w:rsidP="00EC26F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herefore, </w:t>
      </w:r>
      <w:r w:rsidRPr="00F96485">
        <w:rPr>
          <w:highlight w:val="yellow"/>
          <w:lang w:val="en-GB"/>
        </w:rPr>
        <w:t>&lt;</w:t>
      </w:r>
      <w:r w:rsidRPr="00F96485">
        <w:rPr>
          <w:sz w:val="23"/>
          <w:szCs w:val="23"/>
          <w:highlight w:val="yellow"/>
          <w:lang w:val="en-GB"/>
        </w:rPr>
        <w:t>name of organisation</w:t>
      </w:r>
      <w:r w:rsidRPr="00F96485">
        <w:rPr>
          <w:highlight w:val="yellow"/>
          <w:lang w:val="en-GB"/>
        </w:rPr>
        <w:t>&gt;</w:t>
      </w:r>
      <w:r>
        <w:rPr>
          <w:sz w:val="23"/>
          <w:szCs w:val="23"/>
          <w:lang w:val="en-GB"/>
        </w:rPr>
        <w:t xml:space="preserve"> hereby expresses its support to </w:t>
      </w:r>
      <w:r w:rsidRPr="00F96485">
        <w:rPr>
          <w:sz w:val="23"/>
          <w:szCs w:val="23"/>
          <w:lang w:val="en-GB"/>
        </w:rPr>
        <w:t xml:space="preserve">Austria’s Federal President, Alexander Van der Bellen, </w:t>
      </w:r>
      <w:r w:rsidRPr="00F96485">
        <w:rPr>
          <w:b/>
          <w:i/>
          <w:sz w:val="23"/>
          <w:szCs w:val="23"/>
          <w:lang w:val="en-GB"/>
        </w:rPr>
        <w:t>Initiative for more climate action</w:t>
      </w:r>
      <w:r w:rsidRPr="00F96485">
        <w:rPr>
          <w:sz w:val="23"/>
          <w:szCs w:val="23"/>
          <w:lang w:val="en-GB"/>
        </w:rPr>
        <w:t xml:space="preserve"> and stands ready for action to jointly, decisively, and swiftly to stop the global climate crisis.</w:t>
      </w:r>
    </w:p>
    <w:p w14:paraId="14297DEC" w14:textId="77777777" w:rsidR="00EC26FF" w:rsidRPr="00EC26FF" w:rsidRDefault="00EC26FF" w:rsidP="00EC26FF">
      <w:pPr>
        <w:pStyle w:val="Default"/>
        <w:jc w:val="both"/>
        <w:rPr>
          <w:sz w:val="23"/>
          <w:szCs w:val="23"/>
          <w:lang w:val="en-GB"/>
        </w:rPr>
      </w:pPr>
      <w:bookmarkStart w:id="0" w:name="_GoBack"/>
      <w:bookmarkEnd w:id="0"/>
    </w:p>
    <w:p w14:paraId="5A493DB1" w14:textId="77777777" w:rsidR="00F96485" w:rsidRPr="001F287D" w:rsidRDefault="00F96485" w:rsidP="00EC26FF">
      <w:pPr>
        <w:jc w:val="both"/>
      </w:pPr>
    </w:p>
    <w:p w14:paraId="0558F818" w14:textId="19394E17" w:rsidR="00A96550" w:rsidRPr="00F96485" w:rsidRDefault="00F96485" w:rsidP="00EC26FF">
      <w:pPr>
        <w:jc w:val="both"/>
        <w:rPr>
          <w:highlight w:val="yellow"/>
          <w:lang w:val="en-CA"/>
        </w:rPr>
      </w:pPr>
      <w:r w:rsidRPr="00F96485">
        <w:rPr>
          <w:highlight w:val="yellow"/>
          <w:lang w:val="en-GB"/>
        </w:rPr>
        <w:t>&lt;</w:t>
      </w:r>
      <w:r w:rsidRPr="00F96485">
        <w:rPr>
          <w:highlight w:val="yellow"/>
          <w:lang w:val="en-CA"/>
        </w:rPr>
        <w:t>Date</w:t>
      </w:r>
      <w:r w:rsidRPr="00F96485">
        <w:rPr>
          <w:highlight w:val="yellow"/>
          <w:lang w:val="en-GB"/>
        </w:rPr>
        <w:t>&gt;</w:t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GB"/>
        </w:rPr>
        <w:t>&lt;</w:t>
      </w:r>
      <w:r w:rsidRPr="00F96485">
        <w:rPr>
          <w:highlight w:val="yellow"/>
          <w:lang w:val="en-CA"/>
        </w:rPr>
        <w:t>Signature</w:t>
      </w:r>
      <w:r w:rsidRPr="00F96485">
        <w:rPr>
          <w:highlight w:val="yellow"/>
          <w:lang w:val="en-GB"/>
        </w:rPr>
        <w:t>&gt;</w:t>
      </w:r>
    </w:p>
    <w:p w14:paraId="1B8207B0" w14:textId="46759203" w:rsidR="00F96485" w:rsidRPr="00B15F14" w:rsidRDefault="00F96485" w:rsidP="00EC26FF">
      <w:pPr>
        <w:jc w:val="both"/>
        <w:rPr>
          <w:lang w:val="en-CA"/>
        </w:rPr>
      </w:pP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CA"/>
        </w:rPr>
        <w:tab/>
      </w:r>
      <w:r w:rsidRPr="00F96485">
        <w:rPr>
          <w:highlight w:val="yellow"/>
          <w:lang w:val="en-GB"/>
        </w:rPr>
        <w:t>&lt;</w:t>
      </w:r>
      <w:r w:rsidRPr="00F96485">
        <w:rPr>
          <w:highlight w:val="yellow"/>
          <w:lang w:val="en-CA"/>
        </w:rPr>
        <w:t>Job title</w:t>
      </w:r>
      <w:r w:rsidRPr="00F96485">
        <w:rPr>
          <w:highlight w:val="yellow"/>
          <w:lang w:val="en-GB"/>
        </w:rPr>
        <w:t>&gt;</w:t>
      </w:r>
    </w:p>
    <w:sectPr w:rsidR="00F96485" w:rsidRPr="00B15F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477CC6"/>
    <w:multiLevelType w:val="hybridMultilevel"/>
    <w:tmpl w:val="0E80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0A4DEB"/>
    <w:multiLevelType w:val="hybridMultilevel"/>
    <w:tmpl w:val="DC1A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2D7681"/>
    <w:multiLevelType w:val="hybridMultilevel"/>
    <w:tmpl w:val="E7ECC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EE6B9B"/>
    <w:multiLevelType w:val="hybridMultilevel"/>
    <w:tmpl w:val="CE1A77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ED34248"/>
    <w:multiLevelType w:val="hybridMultilevel"/>
    <w:tmpl w:val="E99244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ristine Lins">
    <w15:presenceInfo w15:providerId="Windows Live" w15:userId="8f4acdcfc0617f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NDQ1NjAwszQAAiUdpeDU4uLM/DyQArNaAHBnLMIsAAAA"/>
  </w:docVars>
  <w:rsids>
    <w:rsidRoot w:val="00D20658"/>
    <w:rsid w:val="00092633"/>
    <w:rsid w:val="000A3B3B"/>
    <w:rsid w:val="00164AE2"/>
    <w:rsid w:val="001E38E8"/>
    <w:rsid w:val="001F287D"/>
    <w:rsid w:val="00216245"/>
    <w:rsid w:val="00251D43"/>
    <w:rsid w:val="002B73C5"/>
    <w:rsid w:val="00334E58"/>
    <w:rsid w:val="003A44F0"/>
    <w:rsid w:val="00400AD5"/>
    <w:rsid w:val="004412AD"/>
    <w:rsid w:val="004E2478"/>
    <w:rsid w:val="005110F1"/>
    <w:rsid w:val="006F6318"/>
    <w:rsid w:val="0076320B"/>
    <w:rsid w:val="007C663D"/>
    <w:rsid w:val="0082476B"/>
    <w:rsid w:val="00904129"/>
    <w:rsid w:val="00984368"/>
    <w:rsid w:val="009E06F9"/>
    <w:rsid w:val="00A47589"/>
    <w:rsid w:val="00A93033"/>
    <w:rsid w:val="00A96550"/>
    <w:rsid w:val="00AD6A29"/>
    <w:rsid w:val="00B15F14"/>
    <w:rsid w:val="00B415C0"/>
    <w:rsid w:val="00BA1336"/>
    <w:rsid w:val="00C35943"/>
    <w:rsid w:val="00CD6B9E"/>
    <w:rsid w:val="00D05AB8"/>
    <w:rsid w:val="00D20658"/>
    <w:rsid w:val="00D3510A"/>
    <w:rsid w:val="00D63391"/>
    <w:rsid w:val="00DA2F12"/>
    <w:rsid w:val="00DA40B8"/>
    <w:rsid w:val="00EA1B8D"/>
    <w:rsid w:val="00EC26FF"/>
    <w:rsid w:val="00F96485"/>
    <w:rsid w:val="00FD5842"/>
    <w:rsid w:val="00FF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968E9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B3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A3B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3B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3B3B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3B3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B3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0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033"/>
    <w:rPr>
      <w:b/>
      <w:bCs/>
      <w:sz w:val="20"/>
      <w:szCs w:val="20"/>
    </w:rPr>
  </w:style>
  <w:style w:type="paragraph" w:customStyle="1" w:styleId="Default">
    <w:name w:val="Default"/>
    <w:rsid w:val="00F964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de-DE"/>
    </w:rPr>
  </w:style>
  <w:style w:type="character" w:customStyle="1" w:styleId="e24kjd">
    <w:name w:val="e24kjd"/>
    <w:basedOn w:val="DefaultParagraphFont"/>
    <w:rsid w:val="00F96485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B3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A3B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3B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3B3B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3B3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B3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0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033"/>
    <w:rPr>
      <w:b/>
      <w:bCs/>
      <w:sz w:val="20"/>
      <w:szCs w:val="20"/>
    </w:rPr>
  </w:style>
  <w:style w:type="paragraph" w:customStyle="1" w:styleId="Default">
    <w:name w:val="Default"/>
    <w:rsid w:val="00F964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de-DE"/>
    </w:rPr>
  </w:style>
  <w:style w:type="character" w:customStyle="1" w:styleId="e24kjd">
    <w:name w:val="e24kjd"/>
    <w:basedOn w:val="DefaultParagraphFont"/>
    <w:rsid w:val="00F964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8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9</Words>
  <Characters>627</Characters>
  <Application>Microsoft Macintosh Word</Application>
  <DocSecurity>0</DocSecurity>
  <Lines>5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tor Pagan</dc:creator>
  <cp:keywords/>
  <dc:description/>
  <cp:lastModifiedBy>Kiama gitahi</cp:lastModifiedBy>
  <cp:revision>4</cp:revision>
  <dcterms:created xsi:type="dcterms:W3CDTF">2019-08-13T08:35:00Z</dcterms:created>
  <dcterms:modified xsi:type="dcterms:W3CDTF">2019-08-13T12:44:00Z</dcterms:modified>
</cp:coreProperties>
</file>